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23, </w:t>
      </w:r>
      <w:r>
        <w:t xml:space="preserve">28 March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126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8 March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Saldenus, Hendrik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The Hague, Netherlands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Beets, Cornelis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AC509A" w:rsidRDefault="00AC509A" w:rsidP="00AC509A">
      <w:pPr>
        <w:pStyle w:val="FirstParagraph"/>
      </w:pPr>
      <w:r>
        <w:t>23.  March 28, 1710.</w:t>
      </w:r>
      <w:r>
        <w:rPr>
          <w:rStyle w:val="FootnoteReference"/>
        </w:rPr>
        <w:footnoteReference w:id="3"/>
      </w:r>
      <w:r>
        <w:t> </w:t>
      </w:r>
    </w:p>
    <w:p w:rsidR="00AC509A" w:rsidRDefault="00AC509A" w:rsidP="00AC509A">
      <w:pPr>
        <w:pStyle w:val="OriginalText"/>
        <w:rPr>
          <w:sz w:val="21"/>
          <w:szCs w:val="21"/>
        </w:rPr>
      </w:pPr>
    </w:p>
    <w:p w:rsidR="00AC509A" w:rsidRDefault="00AC509A" w:rsidP="00AC50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haage den 28 Maert 1710</w:t>
      </w:r>
    </w:p>
    <w:p w:rsidR="00AC509A" w:rsidRDefault="00AC509A" w:rsidP="00AC50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jn Heer.</w:t>
      </w:r>
    </w:p>
    <w:p w:rsidR="00AC509A" w:rsidRDefault="00AC509A" w:rsidP="00AC509A">
      <w:pPr>
        <w:pStyle w:val="OriginalText"/>
        <w:rPr>
          <w:sz w:val="21"/>
          <w:szCs w:val="21"/>
        </w:rPr>
      </w:pPr>
    </w:p>
    <w:p w:rsidR="00AC509A" w:rsidRDefault="00AC509A" w:rsidP="00AC50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se dient alleen tot geleijde van de nevensgaende resolutie, die</w:t>
      </w:r>
    </w:p>
    <w:p w:rsidR="00AC509A" w:rsidRDefault="00AC509A" w:rsidP="00AC50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n heer griffi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agel, François, Clerk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Fagel mij gepermitteert heeft aende heeren</w:t>
      </w:r>
    </w:p>
    <w:p w:rsidR="00AC509A" w:rsidRDefault="00AC509A" w:rsidP="00AC50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com[mitteerden] vande mennoniten te mogen senden. Wanneer den</w:t>
      </w:r>
    </w:p>
    <w:p w:rsidR="00AC509A" w:rsidRDefault="00AC509A" w:rsidP="00AC50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er Runckel haer Ho[og] Mo[genden] antwoord, sal aen uEd[ele] daer van</w:t>
      </w:r>
    </w:p>
    <w:p w:rsidR="00AC509A" w:rsidRDefault="00AC509A" w:rsidP="00AC50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kennisse geven, ondertusschen verblijve,</w:t>
      </w:r>
    </w:p>
    <w:p w:rsidR="00AC509A" w:rsidRDefault="00AC509A" w:rsidP="00AC509A">
      <w:pPr>
        <w:pStyle w:val="OriginalText"/>
        <w:rPr>
          <w:sz w:val="21"/>
          <w:szCs w:val="21"/>
        </w:rPr>
      </w:pPr>
    </w:p>
    <w:p w:rsidR="00AC509A" w:rsidRDefault="00AC509A" w:rsidP="00AC50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jn  Heer</w:t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uEd[eler] gehoors[ame] Dienaer</w:t>
      </w:r>
    </w:p>
    <w:p w:rsidR="0084002E" w:rsidRDefault="00AC509A" w:rsidP="00AC509A"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H. Saldenus.</w:t>
      </w:r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AC509A" w:rsidRDefault="00AC509A" w:rsidP="00AC509A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23</w:t>
      </w:r>
      <w:r>
        <w:tab/>
      </w:r>
      <w:r>
        <w:rPr>
          <w:rStyle w:val="FootnoteReference"/>
        </w:rPr>
        <w:tab/>
      </w:r>
      <w:r>
        <w:t xml:space="preserve">This is A 1766 from the De Hoop Scheffer </w:t>
      </w:r>
      <w:r>
        <w:rPr>
          <w:rStyle w:val="Italics"/>
        </w:rPr>
        <w:t>Inventaris</w:t>
      </w:r>
      <w:r>
        <w:t xml:space="preserve">.  </w:t>
      </w:r>
    </w:p>
    <w:p w:rsidR="00AC509A" w:rsidRDefault="00AC509A" w:rsidP="00AC509A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766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AC509A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AC509A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AC509A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AC509A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C509A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AC509A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AC509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